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65AA4A" w14:textId="41FB30C0" w:rsidR="005F5F4E" w:rsidRPr="001106B0" w:rsidRDefault="00BF1C27">
      <w:pPr>
        <w:jc w:val="center"/>
        <w:rPr>
          <w:b/>
          <w:bCs/>
          <w:sz w:val="24"/>
          <w:szCs w:val="24"/>
        </w:rPr>
      </w:pPr>
      <w:r w:rsidRPr="001106B0">
        <w:rPr>
          <w:b/>
          <w:bCs/>
          <w:sz w:val="24"/>
          <w:szCs w:val="24"/>
        </w:rPr>
        <w:t xml:space="preserve">ANEXO V – FOLHA DE NOTAS </w:t>
      </w:r>
    </w:p>
    <w:p w14:paraId="729CF020" w14:textId="184D09BE" w:rsidR="00DF0FFC" w:rsidRPr="001106B0" w:rsidRDefault="00BF1C27" w:rsidP="00DF0FFC">
      <w:pPr>
        <w:jc w:val="center"/>
        <w:rPr>
          <w:sz w:val="24"/>
          <w:szCs w:val="24"/>
        </w:rPr>
      </w:pPr>
      <w:r w:rsidRPr="001106B0">
        <w:rPr>
          <w:sz w:val="24"/>
          <w:szCs w:val="24"/>
        </w:rPr>
        <w:t>“</w:t>
      </w:r>
      <w:r w:rsidR="00DF0FFC" w:rsidRPr="001106B0">
        <w:rPr>
          <w:rFonts w:cs="Arial"/>
          <w:sz w:val="24"/>
          <w:szCs w:val="24"/>
        </w:rPr>
        <w:t xml:space="preserve">Título do </w:t>
      </w:r>
      <w:r w:rsidR="001106B0">
        <w:rPr>
          <w:rFonts w:cs="Arial"/>
          <w:sz w:val="24"/>
          <w:szCs w:val="24"/>
        </w:rPr>
        <w:t>TCC II</w:t>
      </w:r>
      <w:r w:rsidR="00DF0FFC" w:rsidRPr="001106B0">
        <w:rPr>
          <w:rFonts w:cs="Arial"/>
          <w:sz w:val="24"/>
          <w:szCs w:val="24"/>
        </w:rPr>
        <w:t>”</w:t>
      </w:r>
    </w:p>
    <w:p w14:paraId="09B4ED4B" w14:textId="77777777" w:rsidR="00DF0FFC" w:rsidRPr="001106B0" w:rsidRDefault="00DF0FFC" w:rsidP="00DF0FFC">
      <w:pPr>
        <w:jc w:val="center"/>
        <w:rPr>
          <w:sz w:val="24"/>
          <w:szCs w:val="24"/>
        </w:rPr>
      </w:pPr>
      <w:r w:rsidRPr="001106B0">
        <w:rPr>
          <w:sz w:val="24"/>
          <w:szCs w:val="24"/>
        </w:rPr>
        <w:t>Nome do aluno</w:t>
      </w:r>
    </w:p>
    <w:p w14:paraId="6627DF34" w14:textId="7D001ED9" w:rsidR="005F5F4E" w:rsidRPr="001106B0" w:rsidRDefault="00BF1C27" w:rsidP="001106B0">
      <w:pPr>
        <w:spacing w:after="0" w:line="360" w:lineRule="auto"/>
        <w:rPr>
          <w:sz w:val="24"/>
          <w:szCs w:val="24"/>
        </w:rPr>
      </w:pPr>
      <w:r w:rsidRPr="001106B0">
        <w:rPr>
          <w:sz w:val="24"/>
          <w:szCs w:val="24"/>
        </w:rPr>
        <w:t>Trabalho de conclusão de curso submetido à Comissão Examinadora designada pelo Colegiado do Curso de Graduação em Engenharia de Transportes, como requisito parcial para obtenção do grau de Bacharel em Engenharia de Transportes.</w:t>
      </w:r>
    </w:p>
    <w:p w14:paraId="22AAB332" w14:textId="388D5509" w:rsidR="005F5F4E" w:rsidRPr="001106B0" w:rsidRDefault="001106B0" w:rsidP="001106B0">
      <w:pPr>
        <w:spacing w:after="0" w:line="360" w:lineRule="auto"/>
        <w:rPr>
          <w:sz w:val="24"/>
          <w:szCs w:val="24"/>
        </w:rPr>
      </w:pPr>
      <w:sdt>
        <w:sdtPr>
          <w:rPr>
            <w:sz w:val="24"/>
            <w:szCs w:val="24"/>
          </w:rPr>
          <w:id w:val="6537163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</w:t>
      </w:r>
      <w:r w:rsidR="00BF1C27" w:rsidRPr="001106B0">
        <w:rPr>
          <w:sz w:val="24"/>
          <w:szCs w:val="24"/>
        </w:rPr>
        <w:t>Aprovada em</w:t>
      </w:r>
      <w:r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802350028"/>
          <w:placeholder>
            <w:docPart w:val="DefaultPlaceholder_-1854013437"/>
          </w:placeholder>
          <w:showingPlcHdr/>
          <w:date>
            <w:dateFormat w:val="dd/MM/yyyy"/>
            <w:lid w:val="pt-BR"/>
            <w:storeMappedDataAs w:val="dateTime"/>
            <w:calendar w:val="gregorian"/>
          </w:date>
        </w:sdtPr>
        <w:sdtContent>
          <w:r w:rsidRPr="00232708">
            <w:rPr>
              <w:rStyle w:val="TextodoEspaoReservado"/>
            </w:rPr>
            <w:t>Clique ou toque aqui para inserir uma data.</w:t>
          </w:r>
        </w:sdtContent>
      </w:sdt>
      <w:r w:rsidR="00FC5E23" w:rsidRPr="001106B0">
        <w:rPr>
          <w:sz w:val="24"/>
          <w:szCs w:val="24"/>
        </w:rPr>
        <w:t>.</w:t>
      </w:r>
    </w:p>
    <w:p w14:paraId="342E3835" w14:textId="1F9141C3" w:rsidR="00525A09" w:rsidRPr="001106B0" w:rsidRDefault="001106B0" w:rsidP="001106B0">
      <w:pPr>
        <w:spacing w:after="0" w:line="360" w:lineRule="auto"/>
        <w:rPr>
          <w:sz w:val="24"/>
          <w:szCs w:val="24"/>
        </w:rPr>
      </w:pPr>
      <w:sdt>
        <w:sdtPr>
          <w:rPr>
            <w:sz w:val="24"/>
            <w:szCs w:val="24"/>
          </w:rPr>
          <w:id w:val="15619033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</w:t>
      </w:r>
      <w:r w:rsidR="00BF1C27" w:rsidRPr="001106B0">
        <w:rPr>
          <w:sz w:val="24"/>
          <w:szCs w:val="24"/>
        </w:rPr>
        <w:t xml:space="preserve">Aprovada com modificações sugeridas pela banca em </w:t>
      </w:r>
      <w:sdt>
        <w:sdtPr>
          <w:rPr>
            <w:sz w:val="24"/>
            <w:szCs w:val="24"/>
          </w:rPr>
          <w:id w:val="-1021471169"/>
          <w:placeholder>
            <w:docPart w:val="DefaultPlaceholder_-1854013437"/>
          </w:placeholder>
          <w:showingPlcHdr/>
          <w:date>
            <w:dateFormat w:val="dd/MM/yyyy"/>
            <w:lid w:val="pt-BR"/>
            <w:storeMappedDataAs w:val="dateTime"/>
            <w:calendar w:val="gregorian"/>
          </w:date>
        </w:sdtPr>
        <w:sdtContent>
          <w:r w:rsidRPr="00232708">
            <w:rPr>
              <w:rStyle w:val="TextodoEspaoReservado"/>
            </w:rPr>
            <w:t>Clique ou toque aqui para inserir uma data.</w:t>
          </w:r>
        </w:sdtContent>
      </w:sdt>
      <w:r>
        <w:rPr>
          <w:sz w:val="24"/>
          <w:szCs w:val="24"/>
        </w:rPr>
        <w:t>.</w:t>
      </w:r>
    </w:p>
    <w:p w14:paraId="3F4196F8" w14:textId="0BD76F70" w:rsidR="005F5F4E" w:rsidRPr="001106B0" w:rsidRDefault="001106B0" w:rsidP="001106B0">
      <w:pPr>
        <w:spacing w:after="0" w:line="360" w:lineRule="auto"/>
        <w:rPr>
          <w:sz w:val="24"/>
          <w:szCs w:val="24"/>
        </w:rPr>
      </w:pPr>
      <w:sdt>
        <w:sdtPr>
          <w:rPr>
            <w:sz w:val="24"/>
            <w:szCs w:val="24"/>
          </w:rPr>
          <w:id w:val="-9267306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</w:t>
      </w:r>
      <w:r w:rsidR="00BF1C27" w:rsidRPr="001106B0">
        <w:rPr>
          <w:sz w:val="24"/>
          <w:szCs w:val="24"/>
        </w:rPr>
        <w:t>*Aprovada com ressalvas em</w:t>
      </w:r>
      <w:r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425844144"/>
          <w:placeholder>
            <w:docPart w:val="DefaultPlaceholder_-1854013437"/>
          </w:placeholder>
          <w:showingPlcHdr/>
          <w:date>
            <w:dateFormat w:val="dd/MM/yyyy"/>
            <w:lid w:val="pt-BR"/>
            <w:storeMappedDataAs w:val="dateTime"/>
            <w:calendar w:val="gregorian"/>
          </w:date>
        </w:sdtPr>
        <w:sdtContent>
          <w:r w:rsidRPr="00232708">
            <w:rPr>
              <w:rStyle w:val="TextodoEspaoReservado"/>
            </w:rPr>
            <w:t>Clique ou toque aqui para inserir uma data.</w:t>
          </w:r>
        </w:sdtContent>
      </w:sdt>
      <w:r w:rsidR="00FC5E23" w:rsidRPr="001106B0">
        <w:rPr>
          <w:sz w:val="24"/>
          <w:szCs w:val="24"/>
        </w:rPr>
        <w:t>.</w:t>
      </w:r>
    </w:p>
    <w:p w14:paraId="52498946" w14:textId="62DAC545" w:rsidR="005F5F4E" w:rsidRPr="001106B0" w:rsidRDefault="001106B0" w:rsidP="001106B0">
      <w:pPr>
        <w:spacing w:after="0" w:line="360" w:lineRule="auto"/>
        <w:rPr>
          <w:sz w:val="24"/>
          <w:szCs w:val="24"/>
        </w:rPr>
      </w:pPr>
      <w:sdt>
        <w:sdtPr>
          <w:rPr>
            <w:sz w:val="24"/>
            <w:szCs w:val="24"/>
          </w:rPr>
          <w:id w:val="13054280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BF1C27" w:rsidRPr="001106B0">
        <w:rPr>
          <w:sz w:val="24"/>
          <w:szCs w:val="24"/>
        </w:rPr>
        <w:t xml:space="preserve"> Reprovado(a).</w:t>
      </w:r>
    </w:p>
    <w:p w14:paraId="694F8FAE" w14:textId="77777777" w:rsidR="001106B0" w:rsidRPr="001106B0" w:rsidRDefault="001106B0">
      <w:pPr>
        <w:spacing w:after="0"/>
        <w:rPr>
          <w:sz w:val="24"/>
          <w:szCs w:val="24"/>
        </w:rPr>
      </w:pPr>
    </w:p>
    <w:p w14:paraId="16C7EADA" w14:textId="2C284C2E" w:rsidR="001106B0" w:rsidRPr="001106B0" w:rsidRDefault="001106B0" w:rsidP="001106B0">
      <w:pPr>
        <w:spacing w:after="0"/>
        <w:rPr>
          <w:sz w:val="24"/>
          <w:szCs w:val="24"/>
        </w:rPr>
      </w:pPr>
      <w:r w:rsidRPr="001106B0">
        <w:rPr>
          <w:sz w:val="24"/>
          <w:szCs w:val="24"/>
        </w:rPr>
        <w:t>____________________________________________</w:t>
      </w:r>
      <w:r>
        <w:rPr>
          <w:sz w:val="24"/>
          <w:szCs w:val="24"/>
        </w:rPr>
        <w:t>____</w:t>
      </w:r>
      <w:r w:rsidRPr="001106B0">
        <w:rPr>
          <w:sz w:val="24"/>
          <w:szCs w:val="24"/>
        </w:rPr>
        <w:t xml:space="preserve">     NOTA:________</w:t>
      </w:r>
    </w:p>
    <w:p w14:paraId="0E89689E" w14:textId="77777777" w:rsidR="001106B0" w:rsidRPr="001106B0" w:rsidRDefault="001106B0" w:rsidP="001106B0">
      <w:pPr>
        <w:spacing w:after="0"/>
        <w:rPr>
          <w:sz w:val="24"/>
          <w:szCs w:val="24"/>
        </w:rPr>
      </w:pPr>
      <w:r w:rsidRPr="001106B0">
        <w:rPr>
          <w:sz w:val="24"/>
          <w:szCs w:val="24"/>
        </w:rPr>
        <w:t>ORIENTADOR</w:t>
      </w:r>
    </w:p>
    <w:p w14:paraId="449DC680" w14:textId="7F65864D" w:rsidR="001106B0" w:rsidRDefault="001106B0" w:rsidP="001106B0">
      <w:pPr>
        <w:spacing w:after="0"/>
        <w:rPr>
          <w:sz w:val="24"/>
          <w:szCs w:val="24"/>
        </w:rPr>
      </w:pPr>
      <w:r w:rsidRPr="001106B0">
        <w:rPr>
          <w:sz w:val="24"/>
          <w:szCs w:val="24"/>
        </w:rPr>
        <w:t>Prof. Me. / Dr.</w:t>
      </w:r>
    </w:p>
    <w:p w14:paraId="74DE322E" w14:textId="77777777" w:rsidR="001106B0" w:rsidRDefault="001106B0" w:rsidP="001106B0">
      <w:pPr>
        <w:spacing w:after="0"/>
        <w:rPr>
          <w:sz w:val="24"/>
          <w:szCs w:val="24"/>
        </w:rPr>
      </w:pPr>
    </w:p>
    <w:p w14:paraId="4F2E98EF" w14:textId="6A35348A" w:rsidR="001106B0" w:rsidRPr="001106B0" w:rsidRDefault="001106B0" w:rsidP="001106B0">
      <w:pPr>
        <w:spacing w:after="0"/>
        <w:rPr>
          <w:sz w:val="24"/>
          <w:szCs w:val="24"/>
        </w:rPr>
      </w:pPr>
      <w:r w:rsidRPr="001106B0">
        <w:rPr>
          <w:sz w:val="24"/>
          <w:szCs w:val="24"/>
        </w:rPr>
        <w:t>________________________________________________     NOTA:________</w:t>
      </w:r>
    </w:p>
    <w:p w14:paraId="49ADE0CA" w14:textId="7AA34D5A" w:rsidR="001106B0" w:rsidRPr="001106B0" w:rsidRDefault="001106B0" w:rsidP="001106B0">
      <w:pPr>
        <w:spacing w:after="0"/>
        <w:rPr>
          <w:sz w:val="24"/>
          <w:szCs w:val="24"/>
        </w:rPr>
      </w:pPr>
      <w:r>
        <w:rPr>
          <w:sz w:val="24"/>
          <w:szCs w:val="24"/>
        </w:rPr>
        <w:t>CO</w:t>
      </w:r>
      <w:r w:rsidRPr="001106B0">
        <w:rPr>
          <w:sz w:val="24"/>
          <w:szCs w:val="24"/>
        </w:rPr>
        <w:t>ORIENTADOR</w:t>
      </w:r>
      <w:r>
        <w:rPr>
          <w:sz w:val="24"/>
          <w:szCs w:val="24"/>
        </w:rPr>
        <w:t xml:space="preserve"> (se houver)</w:t>
      </w:r>
    </w:p>
    <w:p w14:paraId="2AE76E87" w14:textId="77777777" w:rsidR="001106B0" w:rsidRPr="001106B0" w:rsidRDefault="001106B0" w:rsidP="001106B0">
      <w:pPr>
        <w:rPr>
          <w:sz w:val="24"/>
          <w:szCs w:val="24"/>
        </w:rPr>
      </w:pPr>
      <w:r w:rsidRPr="001106B0">
        <w:rPr>
          <w:sz w:val="24"/>
          <w:szCs w:val="24"/>
        </w:rPr>
        <w:t>Prof. Me. / Dr.</w:t>
      </w:r>
    </w:p>
    <w:p w14:paraId="41A38639" w14:textId="71FE1BAB" w:rsidR="005F5F4E" w:rsidRPr="001106B0" w:rsidRDefault="001106B0">
      <w:pPr>
        <w:spacing w:after="0"/>
        <w:rPr>
          <w:sz w:val="24"/>
          <w:szCs w:val="24"/>
        </w:rPr>
      </w:pPr>
      <w:r w:rsidRPr="001106B0">
        <w:rPr>
          <w:sz w:val="24"/>
          <w:szCs w:val="24"/>
        </w:rPr>
        <w:t xml:space="preserve">________________________________________________     </w:t>
      </w:r>
      <w:r w:rsidR="00BF1C27" w:rsidRPr="001106B0">
        <w:rPr>
          <w:sz w:val="24"/>
          <w:szCs w:val="24"/>
        </w:rPr>
        <w:t>NOTA:________</w:t>
      </w:r>
    </w:p>
    <w:p w14:paraId="7DDEB18F" w14:textId="77777777" w:rsidR="003A1FB6" w:rsidRPr="001106B0" w:rsidRDefault="003A1FB6" w:rsidP="006224BE">
      <w:pPr>
        <w:spacing w:after="0"/>
        <w:rPr>
          <w:sz w:val="24"/>
          <w:szCs w:val="24"/>
        </w:rPr>
      </w:pPr>
      <w:r w:rsidRPr="001106B0">
        <w:rPr>
          <w:sz w:val="24"/>
          <w:szCs w:val="24"/>
        </w:rPr>
        <w:t>BANCA</w:t>
      </w:r>
    </w:p>
    <w:p w14:paraId="2BA2D688" w14:textId="77777777" w:rsidR="001106B0" w:rsidRPr="001106B0" w:rsidRDefault="001106B0" w:rsidP="001106B0">
      <w:pPr>
        <w:rPr>
          <w:sz w:val="24"/>
          <w:szCs w:val="24"/>
        </w:rPr>
      </w:pPr>
      <w:r w:rsidRPr="001106B0">
        <w:rPr>
          <w:sz w:val="24"/>
          <w:szCs w:val="24"/>
        </w:rPr>
        <w:t>Prof. Me. / Dr.</w:t>
      </w:r>
    </w:p>
    <w:p w14:paraId="19A35F40" w14:textId="61957F2C" w:rsidR="005F5F4E" w:rsidRPr="001106B0" w:rsidRDefault="001106B0">
      <w:pPr>
        <w:spacing w:after="0"/>
        <w:rPr>
          <w:sz w:val="24"/>
          <w:szCs w:val="24"/>
        </w:rPr>
      </w:pPr>
      <w:r w:rsidRPr="001106B0">
        <w:rPr>
          <w:sz w:val="24"/>
          <w:szCs w:val="24"/>
        </w:rPr>
        <w:t xml:space="preserve">________________________________________________     </w:t>
      </w:r>
      <w:r w:rsidR="00BF1C27" w:rsidRPr="001106B0">
        <w:rPr>
          <w:sz w:val="24"/>
          <w:szCs w:val="24"/>
        </w:rPr>
        <w:t>NOTA:________</w:t>
      </w:r>
    </w:p>
    <w:p w14:paraId="5B131F82" w14:textId="649990DF" w:rsidR="003A1FB6" w:rsidRPr="001106B0" w:rsidRDefault="003A1FB6">
      <w:pPr>
        <w:spacing w:after="0"/>
        <w:rPr>
          <w:sz w:val="24"/>
          <w:szCs w:val="24"/>
        </w:rPr>
      </w:pPr>
      <w:r w:rsidRPr="001106B0">
        <w:rPr>
          <w:sz w:val="24"/>
          <w:szCs w:val="24"/>
        </w:rPr>
        <w:t>BANCA</w:t>
      </w:r>
    </w:p>
    <w:p w14:paraId="6224790A" w14:textId="634EA4BF" w:rsidR="005F5F4E" w:rsidRPr="001106B0" w:rsidRDefault="006224BE">
      <w:pPr>
        <w:spacing w:after="0"/>
        <w:rPr>
          <w:sz w:val="24"/>
          <w:szCs w:val="24"/>
        </w:rPr>
      </w:pPr>
      <w:r w:rsidRPr="001106B0">
        <w:rPr>
          <w:sz w:val="24"/>
          <w:szCs w:val="24"/>
        </w:rPr>
        <w:t xml:space="preserve">Profª. Drª. </w:t>
      </w:r>
    </w:p>
    <w:p w14:paraId="2C44695F" w14:textId="77777777" w:rsidR="005F5F4E" w:rsidRPr="001106B0" w:rsidRDefault="005F5F4E">
      <w:pPr>
        <w:spacing w:after="0"/>
        <w:rPr>
          <w:sz w:val="24"/>
          <w:szCs w:val="24"/>
        </w:rPr>
      </w:pPr>
    </w:p>
    <w:p w14:paraId="578B3B33" w14:textId="7BCF662F" w:rsidR="005F5F4E" w:rsidRPr="001106B0" w:rsidRDefault="00BF1C27" w:rsidP="001106B0">
      <w:pPr>
        <w:spacing w:after="0"/>
        <w:jc w:val="right"/>
        <w:rPr>
          <w:sz w:val="24"/>
          <w:szCs w:val="24"/>
        </w:rPr>
      </w:pPr>
      <w:r w:rsidRPr="001106B0">
        <w:rPr>
          <w:sz w:val="24"/>
          <w:szCs w:val="24"/>
        </w:rPr>
        <w:t>NOTA FINAL:</w:t>
      </w:r>
      <w:r w:rsidR="001106B0">
        <w:rPr>
          <w:sz w:val="24"/>
          <w:szCs w:val="24"/>
        </w:rPr>
        <w:t xml:space="preserve"> ______________</w:t>
      </w:r>
      <w:r w:rsidRPr="001106B0">
        <w:rPr>
          <w:sz w:val="24"/>
          <w:szCs w:val="24"/>
        </w:rPr>
        <w:t xml:space="preserve">    </w:t>
      </w:r>
    </w:p>
    <w:p w14:paraId="136AFDA1" w14:textId="77777777" w:rsidR="005F5F4E" w:rsidRPr="001106B0" w:rsidRDefault="005F5F4E">
      <w:pPr>
        <w:spacing w:after="0"/>
        <w:rPr>
          <w:sz w:val="24"/>
          <w:szCs w:val="24"/>
        </w:rPr>
      </w:pPr>
    </w:p>
    <w:p w14:paraId="3EB18339" w14:textId="03F7F057" w:rsidR="00DF0FFC" w:rsidRPr="001106B0" w:rsidRDefault="00BF1C27">
      <w:pPr>
        <w:spacing w:after="0"/>
        <w:rPr>
          <w:sz w:val="24"/>
          <w:szCs w:val="24"/>
        </w:rPr>
      </w:pPr>
      <w:r w:rsidRPr="001106B0">
        <w:rPr>
          <w:sz w:val="24"/>
          <w:szCs w:val="24"/>
        </w:rPr>
        <w:t>* Caso o(a) candidato(a) seja aprovado com ressalvas, favor relatar as modificações necessárias e indicar um membro responsável pela verificação das correções.</w:t>
      </w:r>
    </w:p>
    <w:p w14:paraId="6ED913F3" w14:textId="77777777" w:rsidR="005F5F4E" w:rsidRPr="001106B0" w:rsidRDefault="005F5F4E">
      <w:pPr>
        <w:spacing w:after="0"/>
        <w:rPr>
          <w:sz w:val="24"/>
          <w:szCs w:val="24"/>
        </w:rPr>
      </w:pPr>
    </w:p>
    <w:sectPr w:rsidR="005F5F4E" w:rsidRPr="001106B0">
      <w:headerReference w:type="default" r:id="rId7"/>
      <w:footerReference w:type="default" r:id="rId8"/>
      <w:pgSz w:w="11906" w:h="16838"/>
      <w:pgMar w:top="1417" w:right="1701" w:bottom="1417" w:left="1701" w:header="708" w:footer="708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3BC9FA" w14:textId="77777777" w:rsidR="00DB799C" w:rsidRDefault="00DB799C">
      <w:pPr>
        <w:spacing w:after="0"/>
      </w:pPr>
      <w:r>
        <w:separator/>
      </w:r>
    </w:p>
  </w:endnote>
  <w:endnote w:type="continuationSeparator" w:id="0">
    <w:p w14:paraId="1F1E497D" w14:textId="77777777" w:rsidR="00DB799C" w:rsidRDefault="00DB79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4DF22B" w14:textId="77777777" w:rsidR="005F5F4E" w:rsidRDefault="00BF1C27">
    <w:pPr>
      <w:pStyle w:val="Rodap"/>
      <w:jc w:val="right"/>
    </w:pPr>
    <w:r>
      <w:rPr>
        <w:sz w:val="20"/>
        <w:szCs w:val="20"/>
      </w:rPr>
      <w:t>Aprovada na 26ª Reunião do Colegiado do curso de graduação em Engenharia de Transport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049017" w14:textId="77777777" w:rsidR="00DB799C" w:rsidRDefault="00DB799C">
      <w:pPr>
        <w:spacing w:after="0"/>
      </w:pPr>
      <w:r>
        <w:separator/>
      </w:r>
    </w:p>
  </w:footnote>
  <w:footnote w:type="continuationSeparator" w:id="0">
    <w:p w14:paraId="7FD1AE03" w14:textId="77777777" w:rsidR="00DB799C" w:rsidRDefault="00DB799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CE43AF" w14:textId="77777777" w:rsidR="005F5F4E" w:rsidRDefault="00BF1C27">
    <w:pPr>
      <w:spacing w:after="0"/>
      <w:jc w:val="center"/>
      <w:rPr>
        <w:rFonts w:cs="Arial"/>
      </w:rPr>
    </w:pPr>
    <w:r>
      <w:rPr>
        <w:noProof/>
      </w:rPr>
      <w:drawing>
        <wp:inline distT="0" distB="0" distL="0" distR="1270" wp14:anchorId="7C0A1255" wp14:editId="296E4BA7">
          <wp:extent cx="799465" cy="788670"/>
          <wp:effectExtent l="0" t="0" r="0" b="0"/>
          <wp:docPr id="10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m 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99465" cy="7886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5078F0E" w14:textId="77777777" w:rsidR="005F5F4E" w:rsidRDefault="00BF1C27">
    <w:pPr>
      <w:spacing w:after="0"/>
      <w:jc w:val="center"/>
      <w:rPr>
        <w:rFonts w:cs="Arial"/>
      </w:rPr>
    </w:pPr>
    <w:r>
      <w:rPr>
        <w:rFonts w:cs="Arial"/>
      </w:rPr>
      <w:t>MINISTÉRIO DA EDUCAÇÃO</w:t>
    </w:r>
  </w:p>
  <w:p w14:paraId="7E07D6F0" w14:textId="77777777" w:rsidR="005F5F4E" w:rsidRDefault="00BF1C27">
    <w:pPr>
      <w:spacing w:after="0"/>
      <w:jc w:val="center"/>
      <w:rPr>
        <w:rFonts w:cs="Arial"/>
      </w:rPr>
    </w:pPr>
    <w:r>
      <w:rPr>
        <w:rFonts w:cs="Arial"/>
      </w:rPr>
      <w:t>CENTRO FEDERAL DE EDUCAÇÃO TECNOLÓGICA DE MINAS GERAIS</w:t>
    </w:r>
  </w:p>
  <w:p w14:paraId="0DCDA0A3" w14:textId="77777777" w:rsidR="005F5F4E" w:rsidRDefault="00BF1C27">
    <w:pPr>
      <w:spacing w:after="0"/>
      <w:jc w:val="center"/>
      <w:rPr>
        <w:rFonts w:cs="Arial"/>
      </w:rPr>
    </w:pPr>
    <w:r>
      <w:rPr>
        <w:rFonts w:cs="Arial"/>
      </w:rPr>
      <w:t>COLEGIADO DO CURSO DE ENGENHARIA DE TRANSPORTES</w:t>
    </w:r>
  </w:p>
  <w:p w14:paraId="249852FA" w14:textId="77777777" w:rsidR="005F5F4E" w:rsidRDefault="005F5F4E">
    <w:pPr>
      <w:spacing w:after="0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zNrMwMTQyNbUwMzFR0lEKTi0uzszPAykwqwUAUeK24iwAAAA="/>
  </w:docVars>
  <w:rsids>
    <w:rsidRoot w:val="005F5F4E"/>
    <w:rsid w:val="000033F8"/>
    <w:rsid w:val="00017BFB"/>
    <w:rsid w:val="0004528B"/>
    <w:rsid w:val="00046102"/>
    <w:rsid w:val="000D00DF"/>
    <w:rsid w:val="000E4E85"/>
    <w:rsid w:val="001106B0"/>
    <w:rsid w:val="001B26E1"/>
    <w:rsid w:val="001C0B55"/>
    <w:rsid w:val="0025401C"/>
    <w:rsid w:val="002B6E9A"/>
    <w:rsid w:val="002D251B"/>
    <w:rsid w:val="002E23F3"/>
    <w:rsid w:val="002E3520"/>
    <w:rsid w:val="0032331C"/>
    <w:rsid w:val="00356494"/>
    <w:rsid w:val="00370F4F"/>
    <w:rsid w:val="003730A6"/>
    <w:rsid w:val="003A1FB6"/>
    <w:rsid w:val="003A34BB"/>
    <w:rsid w:val="003A6919"/>
    <w:rsid w:val="003C32BD"/>
    <w:rsid w:val="004A1254"/>
    <w:rsid w:val="005222F1"/>
    <w:rsid w:val="00522C44"/>
    <w:rsid w:val="00525A09"/>
    <w:rsid w:val="005374BF"/>
    <w:rsid w:val="00540CAD"/>
    <w:rsid w:val="00562635"/>
    <w:rsid w:val="005A4386"/>
    <w:rsid w:val="005E5C98"/>
    <w:rsid w:val="005F5A0D"/>
    <w:rsid w:val="005F5F4E"/>
    <w:rsid w:val="006133E5"/>
    <w:rsid w:val="006224BE"/>
    <w:rsid w:val="00645F7A"/>
    <w:rsid w:val="006751EB"/>
    <w:rsid w:val="006C5F7C"/>
    <w:rsid w:val="007064EA"/>
    <w:rsid w:val="007A2473"/>
    <w:rsid w:val="007B231D"/>
    <w:rsid w:val="007B59D2"/>
    <w:rsid w:val="007F478B"/>
    <w:rsid w:val="0082719B"/>
    <w:rsid w:val="00857FAB"/>
    <w:rsid w:val="00870AA5"/>
    <w:rsid w:val="008764EF"/>
    <w:rsid w:val="008F5445"/>
    <w:rsid w:val="00916F4B"/>
    <w:rsid w:val="00953991"/>
    <w:rsid w:val="009B6AD2"/>
    <w:rsid w:val="00A36BAA"/>
    <w:rsid w:val="00A546CC"/>
    <w:rsid w:val="00A74239"/>
    <w:rsid w:val="00AA0FC8"/>
    <w:rsid w:val="00B201F8"/>
    <w:rsid w:val="00B24C56"/>
    <w:rsid w:val="00BF1C27"/>
    <w:rsid w:val="00C46AF1"/>
    <w:rsid w:val="00CB4959"/>
    <w:rsid w:val="00D02C17"/>
    <w:rsid w:val="00D14FA7"/>
    <w:rsid w:val="00D533B0"/>
    <w:rsid w:val="00D53EC0"/>
    <w:rsid w:val="00DB63B7"/>
    <w:rsid w:val="00DB799C"/>
    <w:rsid w:val="00DD1833"/>
    <w:rsid w:val="00DF0FFC"/>
    <w:rsid w:val="00E32F6C"/>
    <w:rsid w:val="00EB0C27"/>
    <w:rsid w:val="00EC4064"/>
    <w:rsid w:val="00F271CF"/>
    <w:rsid w:val="00F572CE"/>
    <w:rsid w:val="00F743E4"/>
    <w:rsid w:val="00FB1561"/>
    <w:rsid w:val="00FC58D0"/>
    <w:rsid w:val="00FC5E23"/>
    <w:rsid w:val="00FD4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36168D"/>
  <w15:docId w15:val="{5982FD02-6576-784E-A8EE-128AD0E33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6270"/>
    <w:pPr>
      <w:spacing w:after="360" w:line="240" w:lineRule="auto"/>
      <w:jc w:val="both"/>
    </w:pPr>
    <w:rPr>
      <w:rFonts w:ascii="Arial" w:hAnsi="Arial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abealhoChar">
    <w:name w:val="Cabeçalho Char"/>
    <w:basedOn w:val="Fontepargpadro"/>
    <w:link w:val="Cabealho"/>
    <w:uiPriority w:val="99"/>
    <w:qFormat/>
    <w:rsid w:val="00F214C8"/>
  </w:style>
  <w:style w:type="character" w:customStyle="1" w:styleId="RodapChar">
    <w:name w:val="Rodapé Char"/>
    <w:basedOn w:val="Fontepargpadro"/>
    <w:link w:val="Rodap"/>
    <w:uiPriority w:val="99"/>
    <w:qFormat/>
    <w:rsid w:val="00F214C8"/>
  </w:style>
  <w:style w:type="paragraph" w:styleId="Ttulo">
    <w:name w:val="Title"/>
    <w:basedOn w:val="Normal"/>
    <w:next w:val="Corpodetexto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Corpodetexto">
    <w:name w:val="Body Text"/>
    <w:basedOn w:val="Normal"/>
    <w:pPr>
      <w:spacing w:after="140" w:line="288" w:lineRule="auto"/>
    </w:pPr>
  </w:style>
  <w:style w:type="paragraph" w:styleId="Lista">
    <w:name w:val="List"/>
    <w:basedOn w:val="Corpodetexto"/>
    <w:rPr>
      <w:rFonts w:cs="Lucida Sans"/>
    </w:rPr>
  </w:style>
  <w:style w:type="paragraph" w:styleId="Legenda">
    <w:name w:val="caption"/>
    <w:basedOn w:val="Normal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Lucida Sans"/>
    </w:rPr>
  </w:style>
  <w:style w:type="paragraph" w:styleId="Cabealho">
    <w:name w:val="header"/>
    <w:basedOn w:val="Normal"/>
    <w:link w:val="CabealhoChar"/>
    <w:uiPriority w:val="99"/>
    <w:unhideWhenUsed/>
    <w:rsid w:val="00F214C8"/>
    <w:pPr>
      <w:tabs>
        <w:tab w:val="center" w:pos="4252"/>
        <w:tab w:val="right" w:pos="8504"/>
      </w:tabs>
      <w:spacing w:after="0"/>
    </w:pPr>
  </w:style>
  <w:style w:type="paragraph" w:styleId="Rodap">
    <w:name w:val="footer"/>
    <w:basedOn w:val="Normal"/>
    <w:link w:val="RodapChar"/>
    <w:uiPriority w:val="99"/>
    <w:unhideWhenUsed/>
    <w:rsid w:val="00F214C8"/>
    <w:pPr>
      <w:tabs>
        <w:tab w:val="center" w:pos="4252"/>
        <w:tab w:val="right" w:pos="8504"/>
      </w:tabs>
      <w:spacing w:after="0"/>
    </w:pPr>
  </w:style>
  <w:style w:type="paragraph" w:customStyle="1" w:styleId="Default">
    <w:name w:val="Default"/>
    <w:qFormat/>
    <w:rsid w:val="005007FE"/>
    <w:pPr>
      <w:spacing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customStyle="1" w:styleId="DatadoCD">
    <w:name w:val="Data do CD"/>
    <w:basedOn w:val="Normal"/>
    <w:qFormat/>
    <w:rsid w:val="00D96C3E"/>
    <w:pPr>
      <w:spacing w:after="0"/>
      <w:jc w:val="left"/>
    </w:pPr>
    <w:rPr>
      <w:rFonts w:ascii="Corbel" w:eastAsia="Corbel" w:hAnsi="Corbel" w:cs="Times New Roman"/>
      <w:i/>
      <w:sz w:val="20"/>
      <w:lang w:eastAsia="pt-BR"/>
    </w:rPr>
  </w:style>
  <w:style w:type="paragraph" w:customStyle="1" w:styleId="Descrio">
    <w:name w:val="Descrição"/>
    <w:basedOn w:val="Normal"/>
    <w:qFormat/>
    <w:rsid w:val="00D96C3E"/>
    <w:pPr>
      <w:spacing w:after="0" w:line="264" w:lineRule="auto"/>
      <w:jc w:val="left"/>
    </w:pPr>
    <w:rPr>
      <w:rFonts w:ascii="Corbel" w:eastAsia="Corbel" w:hAnsi="Corbel" w:cs="Times New Roman"/>
      <w:sz w:val="18"/>
      <w:lang w:eastAsia="pt-BR"/>
    </w:rPr>
  </w:style>
  <w:style w:type="paragraph" w:customStyle="1" w:styleId="TtulodoCD">
    <w:name w:val="Título do CD"/>
    <w:basedOn w:val="Normal"/>
    <w:qFormat/>
    <w:rsid w:val="00D96C3E"/>
    <w:pPr>
      <w:spacing w:after="0"/>
      <w:jc w:val="left"/>
      <w:outlineLvl w:val="0"/>
    </w:pPr>
    <w:rPr>
      <w:rFonts w:ascii="Corbel" w:eastAsia="Corbel" w:hAnsi="Corbel" w:cs="Times New Roman"/>
      <w:caps/>
      <w:spacing w:val="20"/>
      <w:sz w:val="28"/>
      <w:lang w:eastAsia="pt-BR"/>
    </w:rPr>
  </w:style>
  <w:style w:type="paragraph" w:customStyle="1" w:styleId="Contedodoquadro">
    <w:name w:val="Conteúdo do quadro"/>
    <w:basedOn w:val="Normal"/>
    <w:qFormat/>
  </w:style>
  <w:style w:type="table" w:styleId="Tabelacomgrade">
    <w:name w:val="Table Grid"/>
    <w:basedOn w:val="Tabelanormal"/>
    <w:uiPriority w:val="39"/>
    <w:rsid w:val="00522C44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1106B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46A8E87-A906-4166-8590-C03FD5CE4727}"/>
      </w:docPartPr>
      <w:docPartBody>
        <w:p w:rsidR="00000000" w:rsidRDefault="002D48DA">
          <w:r w:rsidRPr="00232708">
            <w:rPr>
              <w:rStyle w:val="TextodoEspaoReservado"/>
            </w:rPr>
            <w:t>Clique ou toque aqui para inserir uma data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48DA"/>
    <w:rsid w:val="002D48DA"/>
    <w:rsid w:val="00F56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2D48D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3BFB91-B31E-4081-AD36-720B1EE94A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75</Words>
  <Characters>945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gusto Bezerra</dc:creator>
  <cp:lastModifiedBy>Tainá Pôssas</cp:lastModifiedBy>
  <cp:revision>3</cp:revision>
  <dcterms:created xsi:type="dcterms:W3CDTF">2021-08-17T20:01:00Z</dcterms:created>
  <dcterms:modified xsi:type="dcterms:W3CDTF">2021-08-17T20:08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